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93406" w14:textId="77777777" w:rsidR="00CA7C86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  <w:r w:rsidRPr="00B33FD4">
        <w:rPr>
          <w:rFonts w:ascii="標楷體" w:eastAsia="標楷體" w:hAnsi="標楷體" w:hint="eastAsia"/>
          <w:b/>
          <w:sz w:val="52"/>
          <w:szCs w:val="52"/>
        </w:rPr>
        <w:t>臺北市立大學資訊科學系</w:t>
      </w:r>
    </w:p>
    <w:p w14:paraId="61393407" w14:textId="77777777" w:rsidR="00CA7C86" w:rsidRPr="00B33FD4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</w:p>
    <w:p w14:paraId="61393408" w14:textId="77777777" w:rsidR="00CA7C86" w:rsidRPr="00B33FD4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  <w:r w:rsidRPr="00B33FD4">
        <w:rPr>
          <w:rFonts w:ascii="標楷體" w:eastAsia="標楷體" w:hAnsi="標楷體" w:hint="eastAsia"/>
          <w:b/>
          <w:sz w:val="48"/>
          <w:szCs w:val="48"/>
        </w:rPr>
        <w:t>數位電路實習</w:t>
      </w:r>
      <w:r>
        <w:rPr>
          <w:rFonts w:ascii="標楷體" w:eastAsia="標楷體" w:hAnsi="標楷體" w:hint="eastAsia"/>
          <w:b/>
          <w:sz w:val="48"/>
          <w:szCs w:val="48"/>
        </w:rPr>
        <w:t>專題計畫書</w:t>
      </w:r>
    </w:p>
    <w:p w14:paraId="61393409" w14:textId="77777777"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6139340A" w14:textId="77777777"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6139340D" w14:textId="77777777" w:rsidR="00CA7C86" w:rsidRPr="00D767F1" w:rsidRDefault="00CA7C86" w:rsidP="00CA7C86">
      <w:pPr>
        <w:jc w:val="center"/>
        <w:rPr>
          <w:rFonts w:ascii="標楷體" w:eastAsia="標楷體" w:hAnsi="標楷體"/>
        </w:rPr>
      </w:pPr>
    </w:p>
    <w:p w14:paraId="6139340E" w14:textId="1595939E" w:rsidR="00CA7C86" w:rsidRDefault="00CA7C86" w:rsidP="00CA7C86">
      <w:pPr>
        <w:jc w:val="center"/>
        <w:rPr>
          <w:rFonts w:ascii="標楷體" w:eastAsia="標楷體" w:hAnsi="標楷體"/>
        </w:rPr>
      </w:pPr>
    </w:p>
    <w:p w14:paraId="6139340F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61393410" w14:textId="7BA1AC85" w:rsidR="00CA7C86" w:rsidRDefault="00CA7C86" w:rsidP="00CA7C86">
      <w:pPr>
        <w:jc w:val="center"/>
        <w:rPr>
          <w:rFonts w:ascii="標楷體" w:eastAsia="標楷體" w:hAnsi="標楷體"/>
        </w:rPr>
      </w:pPr>
    </w:p>
    <w:p w14:paraId="61393411" w14:textId="2FF602DE" w:rsidR="00CA7C86" w:rsidRDefault="00CA7C86" w:rsidP="00CA7C86">
      <w:pPr>
        <w:jc w:val="center"/>
        <w:rPr>
          <w:rFonts w:ascii="標楷體" w:eastAsia="標楷體" w:hAnsi="標楷體"/>
        </w:rPr>
      </w:pPr>
    </w:p>
    <w:p w14:paraId="61393412" w14:textId="0BD8C190" w:rsidR="00CA7C86" w:rsidRDefault="00C56EC1" w:rsidP="00CA7C86">
      <w:pPr>
        <w:jc w:val="center"/>
        <w:rPr>
          <w:rFonts w:ascii="標楷體" w:eastAsia="標楷體" w:hAnsi="標楷體"/>
        </w:rPr>
      </w:pPr>
      <w:r w:rsidRPr="00C0776F">
        <w:rPr>
          <w:rFonts w:ascii="標楷體" w:eastAsia="標楷體" w:hAnsi="標楷體"/>
          <w:noProof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4768256D" wp14:editId="746A7AB6">
                <wp:simplePos x="0" y="0"/>
                <wp:positionH relativeFrom="column">
                  <wp:posOffset>1004570</wp:posOffset>
                </wp:positionH>
                <wp:positionV relativeFrom="page">
                  <wp:posOffset>4373053</wp:posOffset>
                </wp:positionV>
                <wp:extent cx="3260725" cy="1078230"/>
                <wp:effectExtent l="0" t="0" r="0" b="762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60725" cy="1078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9C3F5B" w14:textId="4ED52354" w:rsidR="00C0776F" w:rsidRPr="00C0776F" w:rsidRDefault="00C0776F" w:rsidP="00C0776F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專題</w:t>
                            </w:r>
                            <w:r w:rsidRPr="00DB34E3"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題目：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68256D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79.1pt;margin-top:344.35pt;width:256.75pt;height:84.9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" stroked="f">
                <v:textbox>
                  <w:txbxContent>
                    <w:p w14:paraId="129C3F5B" w14:textId="4ED52354" w:rsidR="00C0776F" w:rsidRPr="00C0776F" w:rsidRDefault="00C0776F" w:rsidP="00C0776F">
                      <w:pPr>
                        <w:jc w:val="center"/>
                        <w:rPr>
                          <w:rFonts w:ascii="標楷體" w:eastAsia="標楷體" w:hAnsi="標楷體"/>
                          <w:b/>
                          <w:bCs/>
                          <w:sz w:val="48"/>
                          <w:szCs w:val="48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專題</w:t>
                      </w:r>
                      <w:r w:rsidRPr="00DB34E3"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題目：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61393413" w14:textId="5E556D50" w:rsidR="00CA7C86" w:rsidRDefault="00CA7C86" w:rsidP="00CA7C86">
      <w:pPr>
        <w:jc w:val="center"/>
        <w:rPr>
          <w:rFonts w:ascii="標楷體" w:eastAsia="標楷體" w:hAnsi="標楷體"/>
        </w:rPr>
      </w:pPr>
    </w:p>
    <w:p w14:paraId="61393419" w14:textId="392868A2" w:rsidR="00CA7C86" w:rsidRPr="00CA7C86" w:rsidRDefault="00CA7C86" w:rsidP="00CA7C86">
      <w:pPr>
        <w:jc w:val="center"/>
        <w:rPr>
          <w:rFonts w:ascii="標楷體" w:eastAsia="標楷體" w:hAnsi="標楷體"/>
        </w:rPr>
      </w:pPr>
    </w:p>
    <w:p w14:paraId="6139341A" w14:textId="545A2146" w:rsidR="00CA7C86" w:rsidRDefault="00CA7C86" w:rsidP="00CA7C86">
      <w:pPr>
        <w:jc w:val="center"/>
        <w:rPr>
          <w:rFonts w:ascii="標楷體" w:eastAsia="標楷體" w:hAnsi="標楷體"/>
        </w:rPr>
      </w:pPr>
    </w:p>
    <w:p w14:paraId="6139341B" w14:textId="0F01CEFF" w:rsidR="00CA7C86" w:rsidRDefault="00CA7C86" w:rsidP="00CA7C86">
      <w:pPr>
        <w:jc w:val="center"/>
        <w:rPr>
          <w:rFonts w:ascii="標楷體" w:eastAsia="標楷體" w:hAnsi="標楷體"/>
        </w:rPr>
      </w:pPr>
    </w:p>
    <w:p w14:paraId="6139341C" w14:textId="4992A14F" w:rsidR="00CA7C86" w:rsidRDefault="00C56EC1" w:rsidP="00CA7C86">
      <w:pPr>
        <w:jc w:val="center"/>
        <w:rPr>
          <w:rFonts w:ascii="標楷體" w:eastAsia="標楷體" w:hAnsi="標楷體"/>
        </w:rPr>
      </w:pPr>
      <w:r w:rsidRPr="00C0776F">
        <w:rPr>
          <w:rFonts w:ascii="標楷體" w:eastAsia="標楷體" w:hAnsi="標楷體"/>
          <w:noProof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53E0C953" wp14:editId="55D2A129">
                <wp:simplePos x="0" y="0"/>
                <wp:positionH relativeFrom="column">
                  <wp:posOffset>646430</wp:posOffset>
                </wp:positionH>
                <wp:positionV relativeFrom="paragraph">
                  <wp:posOffset>26472</wp:posOffset>
                </wp:positionV>
                <wp:extent cx="3981600" cy="3343320"/>
                <wp:effectExtent l="0" t="0" r="0" b="9525"/>
                <wp:wrapSquare wrapText="bothSides"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1600" cy="3343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E9039C" w14:textId="77777777" w:rsidR="00591528" w:rsidRPr="00591528" w:rsidRDefault="00C0776F" w:rsidP="00591528">
                            <w:pPr>
                              <w:jc w:val="right"/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C0776F">
                              <w:rPr>
                                <w:rFonts w:ascii="標楷體" w:eastAsia="標楷體" w:hAnsi="標楷體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組員姓名：</w:t>
                            </w:r>
                            <w:r w:rsidR="00591528"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郭子筠 (u10916028)</w:t>
                            </w:r>
                          </w:p>
                          <w:p w14:paraId="643C660A" w14:textId="77777777" w:rsidR="00591528" w:rsidRPr="00591528" w:rsidRDefault="00591528" w:rsidP="00591528">
                            <w:pPr>
                              <w:jc w:val="right"/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黃楷媛 (u10916032)</w:t>
                            </w:r>
                          </w:p>
                          <w:p w14:paraId="7C237CE6" w14:textId="77777777" w:rsidR="00591528" w:rsidRPr="00591528" w:rsidRDefault="00591528" w:rsidP="00591528">
                            <w:pPr>
                              <w:jc w:val="right"/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簡劭宸 (u10916041)</w:t>
                            </w:r>
                          </w:p>
                          <w:p w14:paraId="787B79A3" w14:textId="77777777" w:rsidR="00591528" w:rsidRPr="00591528" w:rsidRDefault="00591528" w:rsidP="00591528">
                            <w:pPr>
                              <w:jc w:val="right"/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楊皓翔 (u10916035)</w:t>
                            </w:r>
                          </w:p>
                          <w:p w14:paraId="33F66C9C" w14:textId="77777777" w:rsidR="00591528" w:rsidRPr="00591528" w:rsidRDefault="00591528" w:rsidP="00591528">
                            <w:pPr>
                              <w:jc w:val="right"/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張呈顥 (u10916024)</w:t>
                            </w:r>
                          </w:p>
                          <w:p w14:paraId="0FB16308" w14:textId="77777777" w:rsidR="00591528" w:rsidRPr="00591528" w:rsidRDefault="00591528" w:rsidP="00591528">
                            <w:pPr>
                              <w:jc w:val="right"/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侯正成 (u10916039)</w:t>
                            </w:r>
                          </w:p>
                          <w:p w14:paraId="507A4F64" w14:textId="2330F2E3" w:rsidR="00C0776F" w:rsidRPr="00C0776F" w:rsidRDefault="00591528" w:rsidP="00591528">
                            <w:pPr>
                              <w:jc w:val="right"/>
                              <w:rPr>
                                <w:rFonts w:ascii="標楷體" w:eastAsia="標楷體" w:hAnsi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proofErr w:type="gramStart"/>
                            <w:r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范圃</w:t>
                            </w:r>
                            <w:proofErr w:type="gramEnd"/>
                            <w:r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綱 (u10916031)</w:t>
                            </w:r>
                          </w:p>
                          <w:p w14:paraId="72690348" w14:textId="66DF887B" w:rsidR="00C0776F" w:rsidRPr="00C0776F" w:rsidRDefault="00C0776F" w:rsidP="00C0776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E0C953" id="_x0000_s1027" type="#_x0000_t202" style="position:absolute;left:0;text-align:left;margin-left:50.9pt;margin-top:2.1pt;width:313.5pt;height:263.25pt;z-index:251660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" stroked="f">
                <v:textbox>
                  <w:txbxContent>
                    <w:p w14:paraId="76E9039C" w14:textId="77777777" w:rsidR="00591528" w:rsidRPr="00591528" w:rsidRDefault="00C0776F" w:rsidP="00591528">
                      <w:pPr>
                        <w:jc w:val="right"/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</w:pPr>
                      <w:r w:rsidRPr="00C0776F">
                        <w:rPr>
                          <w:rFonts w:ascii="標楷體" w:eastAsia="標楷體" w:hAnsi="標楷體" w:hint="eastAsia"/>
                          <w:b/>
                          <w:bCs/>
                          <w:sz w:val="36"/>
                          <w:szCs w:val="36"/>
                        </w:rPr>
                        <w:t>組員姓名：</w:t>
                      </w:r>
                      <w:r w:rsidR="00591528"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郭子筠 (u10916028)</w:t>
                      </w:r>
                    </w:p>
                    <w:p w14:paraId="643C660A" w14:textId="77777777" w:rsidR="00591528" w:rsidRPr="00591528" w:rsidRDefault="00591528" w:rsidP="00591528">
                      <w:pPr>
                        <w:jc w:val="right"/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</w:pPr>
                      <w:r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黃楷媛 (u10916032)</w:t>
                      </w:r>
                    </w:p>
                    <w:p w14:paraId="7C237CE6" w14:textId="77777777" w:rsidR="00591528" w:rsidRPr="00591528" w:rsidRDefault="00591528" w:rsidP="00591528">
                      <w:pPr>
                        <w:jc w:val="right"/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</w:pPr>
                      <w:r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簡劭宸 (u10916041)</w:t>
                      </w:r>
                    </w:p>
                    <w:p w14:paraId="787B79A3" w14:textId="77777777" w:rsidR="00591528" w:rsidRPr="00591528" w:rsidRDefault="00591528" w:rsidP="00591528">
                      <w:pPr>
                        <w:jc w:val="right"/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</w:pPr>
                      <w:r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楊皓翔 (u10916035)</w:t>
                      </w:r>
                    </w:p>
                    <w:p w14:paraId="33F66C9C" w14:textId="77777777" w:rsidR="00591528" w:rsidRPr="00591528" w:rsidRDefault="00591528" w:rsidP="00591528">
                      <w:pPr>
                        <w:jc w:val="right"/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</w:pPr>
                      <w:r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張呈顥 (u10916024)</w:t>
                      </w:r>
                    </w:p>
                    <w:p w14:paraId="0FB16308" w14:textId="77777777" w:rsidR="00591528" w:rsidRPr="00591528" w:rsidRDefault="00591528" w:rsidP="00591528">
                      <w:pPr>
                        <w:jc w:val="right"/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</w:pPr>
                      <w:r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侯正成 (u10916039)</w:t>
                      </w:r>
                    </w:p>
                    <w:p w14:paraId="507A4F64" w14:textId="2330F2E3" w:rsidR="00C0776F" w:rsidRPr="00C0776F" w:rsidRDefault="00591528" w:rsidP="00591528">
                      <w:pPr>
                        <w:jc w:val="right"/>
                        <w:rPr>
                          <w:rFonts w:ascii="標楷體" w:eastAsia="標楷體" w:hAnsi="標楷體"/>
                          <w:b/>
                          <w:bCs/>
                          <w:sz w:val="36"/>
                          <w:szCs w:val="36"/>
                        </w:rPr>
                      </w:pPr>
                      <w:proofErr w:type="gramStart"/>
                      <w:r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范圃</w:t>
                      </w:r>
                      <w:proofErr w:type="gramEnd"/>
                      <w:r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綱 (u10916031)</w:t>
                      </w:r>
                    </w:p>
                    <w:p w14:paraId="72690348" w14:textId="66DF887B" w:rsidR="00C0776F" w:rsidRPr="00C0776F" w:rsidRDefault="00C0776F" w:rsidP="00C0776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139341D" w14:textId="75B958BF" w:rsidR="00CA7C86" w:rsidRDefault="00CA7C86" w:rsidP="00CA7C86">
      <w:pPr>
        <w:jc w:val="center"/>
        <w:rPr>
          <w:rFonts w:ascii="標楷體" w:eastAsia="標楷體" w:hAnsi="標楷體"/>
        </w:rPr>
      </w:pPr>
    </w:p>
    <w:p w14:paraId="6139341E" w14:textId="24F6A3CB" w:rsidR="00CA7C86" w:rsidRDefault="00CA7C86" w:rsidP="00CA7C86">
      <w:pPr>
        <w:jc w:val="center"/>
        <w:rPr>
          <w:rFonts w:ascii="標楷體" w:eastAsia="標楷體" w:hAnsi="標楷體"/>
        </w:rPr>
      </w:pPr>
    </w:p>
    <w:p w14:paraId="44573337" w14:textId="6054A02B" w:rsidR="00736AF5" w:rsidRDefault="00736AF5" w:rsidP="00CA7C86">
      <w:pPr>
        <w:jc w:val="center"/>
        <w:rPr>
          <w:rFonts w:ascii="標楷體" w:eastAsia="標楷體" w:hAnsi="標楷體"/>
        </w:rPr>
      </w:pPr>
    </w:p>
    <w:p w14:paraId="29916DA2" w14:textId="494E0F50" w:rsidR="00736AF5" w:rsidRDefault="00736AF5" w:rsidP="00CA7C86">
      <w:pPr>
        <w:jc w:val="center"/>
        <w:rPr>
          <w:rFonts w:ascii="標楷體" w:eastAsia="標楷體" w:hAnsi="標楷體"/>
        </w:rPr>
      </w:pPr>
    </w:p>
    <w:p w14:paraId="52AE421C" w14:textId="022B020B" w:rsidR="00C0776F" w:rsidRDefault="00C0776F" w:rsidP="00CA7C86">
      <w:pPr>
        <w:jc w:val="center"/>
        <w:rPr>
          <w:rFonts w:ascii="標楷體" w:eastAsia="標楷體" w:hAnsi="標楷體"/>
        </w:rPr>
      </w:pPr>
    </w:p>
    <w:p w14:paraId="46FA199E" w14:textId="03B59008" w:rsidR="00C0776F" w:rsidRDefault="00C0776F" w:rsidP="00CA7C86">
      <w:pPr>
        <w:jc w:val="center"/>
        <w:rPr>
          <w:rFonts w:ascii="標楷體" w:eastAsia="標楷體" w:hAnsi="標楷體"/>
        </w:rPr>
      </w:pPr>
    </w:p>
    <w:p w14:paraId="67632DEA" w14:textId="62E54DE3" w:rsidR="00C0776F" w:rsidRDefault="00C0776F" w:rsidP="00CA7C86">
      <w:pPr>
        <w:jc w:val="center"/>
        <w:rPr>
          <w:rFonts w:ascii="標楷體" w:eastAsia="標楷體" w:hAnsi="標楷體"/>
        </w:rPr>
      </w:pPr>
    </w:p>
    <w:p w14:paraId="11E9DC2D" w14:textId="53B0749A" w:rsidR="00C0776F" w:rsidRDefault="00C0776F" w:rsidP="00CA7C86">
      <w:pPr>
        <w:jc w:val="center"/>
        <w:rPr>
          <w:rFonts w:ascii="標楷體" w:eastAsia="標楷體" w:hAnsi="標楷體"/>
        </w:rPr>
      </w:pPr>
    </w:p>
    <w:p w14:paraId="33761203" w14:textId="539DBD4D" w:rsidR="00C0776F" w:rsidRDefault="00C0776F" w:rsidP="00CA7C86">
      <w:pPr>
        <w:jc w:val="center"/>
        <w:rPr>
          <w:rFonts w:ascii="標楷體" w:eastAsia="標楷體" w:hAnsi="標楷體"/>
        </w:rPr>
      </w:pPr>
    </w:p>
    <w:p w14:paraId="6574265C" w14:textId="33F08D23" w:rsidR="00C0776F" w:rsidRDefault="00C0776F" w:rsidP="00CA7C86">
      <w:pPr>
        <w:jc w:val="center"/>
        <w:rPr>
          <w:rFonts w:ascii="標楷體" w:eastAsia="標楷體" w:hAnsi="標楷體"/>
        </w:rPr>
      </w:pPr>
    </w:p>
    <w:p w14:paraId="2E6338E7" w14:textId="2F8AD0CF" w:rsidR="00C0776F" w:rsidRDefault="00C0776F" w:rsidP="00CA7C86">
      <w:pPr>
        <w:jc w:val="center"/>
        <w:rPr>
          <w:rFonts w:ascii="標楷體" w:eastAsia="標楷體" w:hAnsi="標楷體"/>
        </w:rPr>
      </w:pPr>
    </w:p>
    <w:p w14:paraId="7B795556" w14:textId="78CBB0A9" w:rsidR="00C0776F" w:rsidRDefault="00C0776F" w:rsidP="00CA7C86">
      <w:pPr>
        <w:jc w:val="center"/>
        <w:rPr>
          <w:rFonts w:ascii="標楷體" w:eastAsia="標楷體" w:hAnsi="標楷體"/>
        </w:rPr>
      </w:pPr>
    </w:p>
    <w:p w14:paraId="39453D4E" w14:textId="304DA132" w:rsidR="00C0776F" w:rsidRDefault="00C0776F" w:rsidP="00CA7C86">
      <w:pPr>
        <w:jc w:val="center"/>
        <w:rPr>
          <w:rFonts w:ascii="標楷體" w:eastAsia="標楷體" w:hAnsi="標楷體"/>
        </w:rPr>
      </w:pPr>
    </w:p>
    <w:p w14:paraId="2D2DB60F" w14:textId="77777777" w:rsidR="00C0776F" w:rsidRDefault="00C0776F" w:rsidP="00CA7C86">
      <w:pPr>
        <w:jc w:val="center"/>
        <w:rPr>
          <w:rFonts w:ascii="標楷體" w:eastAsia="標楷體" w:hAnsi="標楷體"/>
        </w:rPr>
      </w:pPr>
    </w:p>
    <w:p w14:paraId="6139341F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61393420" w14:textId="2730B6FB" w:rsidR="00CA7C86" w:rsidRDefault="00CA7C86" w:rsidP="00CA7C86">
      <w:pPr>
        <w:jc w:val="distribute"/>
        <w:rPr>
          <w:rFonts w:ascii="標楷體" w:eastAsia="標楷體" w:hAnsi="標楷體"/>
          <w:sz w:val="40"/>
          <w:szCs w:val="40"/>
        </w:rPr>
      </w:pPr>
      <w:r w:rsidRPr="00A35371">
        <w:rPr>
          <w:rFonts w:ascii="標楷體" w:eastAsia="標楷體" w:hAnsi="標楷體" w:hint="eastAsia"/>
          <w:sz w:val="40"/>
          <w:szCs w:val="40"/>
        </w:rPr>
        <w:t>中華民國</w:t>
      </w:r>
      <w:r w:rsidR="00C73A90">
        <w:rPr>
          <w:rFonts w:ascii="標楷體" w:eastAsia="標楷體" w:hAnsi="標楷體" w:hint="eastAsia"/>
          <w:sz w:val="40"/>
          <w:szCs w:val="40"/>
        </w:rPr>
        <w:t>110</w:t>
      </w:r>
      <w:r w:rsidRPr="00A35371">
        <w:rPr>
          <w:rFonts w:ascii="標楷體" w:eastAsia="標楷體" w:hAnsi="標楷體" w:hint="eastAsia"/>
          <w:sz w:val="40"/>
          <w:szCs w:val="40"/>
        </w:rPr>
        <w:t>年</w:t>
      </w:r>
      <w:r>
        <w:rPr>
          <w:rFonts w:ascii="標楷體" w:eastAsia="標楷體" w:hAnsi="標楷體" w:hint="eastAsia"/>
          <w:sz w:val="40"/>
          <w:szCs w:val="40"/>
        </w:rPr>
        <w:sym w:font="Wingdings 2" w:char="F081"/>
      </w:r>
      <w:r w:rsidRPr="00A35371">
        <w:rPr>
          <w:rFonts w:ascii="標楷體" w:eastAsia="標楷體" w:hAnsi="標楷體" w:hint="eastAsia"/>
          <w:sz w:val="40"/>
          <w:szCs w:val="40"/>
        </w:rPr>
        <w:t>月</w:t>
      </w:r>
      <w:r>
        <w:rPr>
          <w:rFonts w:ascii="標楷體" w:eastAsia="標楷體" w:hAnsi="標楷體" w:hint="eastAsia"/>
          <w:sz w:val="40"/>
          <w:szCs w:val="40"/>
        </w:rPr>
        <w:sym w:font="Wingdings 2" w:char="F081"/>
      </w:r>
      <w:r w:rsidRPr="00A35371">
        <w:rPr>
          <w:rFonts w:ascii="標楷體" w:eastAsia="標楷體" w:hAnsi="標楷體" w:hint="eastAsia"/>
          <w:sz w:val="40"/>
          <w:szCs w:val="40"/>
        </w:rPr>
        <w:t>日</w:t>
      </w:r>
    </w:p>
    <w:p w14:paraId="61393423" w14:textId="2FFE2B40" w:rsidR="00AF4D51" w:rsidRPr="00CE6241" w:rsidRDefault="00736AF5" w:rsidP="00736AF5">
      <w:pPr>
        <w:widowControl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</w:rPr>
        <w:br w:type="page"/>
      </w:r>
      <w:r w:rsidR="00CA7C86" w:rsidRPr="00CE6241">
        <w:rPr>
          <w:rFonts w:ascii="標楷體" w:eastAsia="標楷體" w:hAnsi="標楷體" w:hint="eastAsia"/>
          <w:sz w:val="28"/>
          <w:szCs w:val="28"/>
        </w:rPr>
        <w:lastRenderedPageBreak/>
        <w:t>專題計畫內容（以</w:t>
      </w:r>
      <w:r w:rsidR="00CE6241">
        <w:rPr>
          <w:rFonts w:ascii="標楷體" w:eastAsia="標楷體" w:hAnsi="標楷體" w:hint="eastAsia"/>
          <w:sz w:val="28"/>
          <w:szCs w:val="28"/>
        </w:rPr>
        <w:t>4</w:t>
      </w:r>
      <w:r w:rsidR="00CA7C86" w:rsidRPr="00CE6241">
        <w:rPr>
          <w:rFonts w:ascii="標楷體" w:eastAsia="標楷體" w:hAnsi="標楷體" w:hint="eastAsia"/>
          <w:sz w:val="28"/>
          <w:szCs w:val="28"/>
        </w:rPr>
        <w:t>-10頁為限）：</w:t>
      </w:r>
    </w:p>
    <w:p w14:paraId="61393424" w14:textId="77777777" w:rsidR="00CA7C86" w:rsidRPr="00CE6241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</w:t>
      </w:r>
      <w:proofErr w:type="gramStart"/>
      <w:r w:rsidRPr="00CE6241">
        <w:rPr>
          <w:rFonts w:ascii="標楷體" w:eastAsia="標楷體" w:hAnsi="標楷體" w:hint="eastAsia"/>
          <w:sz w:val="28"/>
          <w:szCs w:val="28"/>
        </w:rPr>
        <w:t>一</w:t>
      </w:r>
      <w:proofErr w:type="gramEnd"/>
      <w:r w:rsidRPr="00CE6241">
        <w:rPr>
          <w:rFonts w:ascii="標楷體" w:eastAsia="標楷體" w:hAnsi="標楷體" w:hint="eastAsia"/>
          <w:sz w:val="28"/>
          <w:szCs w:val="28"/>
        </w:rPr>
        <w:t>)摘要</w:t>
      </w:r>
    </w:p>
    <w:p w14:paraId="61393425" w14:textId="77777777" w:rsidR="00CA7C86" w:rsidRPr="00CE6241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二)</w:t>
      </w:r>
      <w:r w:rsidR="00CE6241" w:rsidRPr="00CE6241">
        <w:rPr>
          <w:rFonts w:ascii="標楷體" w:eastAsia="標楷體" w:hAnsi="標楷體" w:hint="eastAsia"/>
          <w:sz w:val="28"/>
          <w:szCs w:val="28"/>
        </w:rPr>
        <w:t>製作</w:t>
      </w:r>
      <w:r w:rsidR="00CE6241" w:rsidRPr="00CE6241">
        <w:rPr>
          <w:rFonts w:ascii="標楷體" w:eastAsia="標楷體" w:hAnsi="標楷體"/>
          <w:sz w:val="28"/>
          <w:szCs w:val="28"/>
        </w:rPr>
        <w:t>目的</w:t>
      </w:r>
    </w:p>
    <w:p w14:paraId="61393426" w14:textId="77777777" w:rsidR="00CA7C86" w:rsidRPr="00CE6241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三)</w:t>
      </w:r>
      <w:r w:rsidR="00CE6241" w:rsidRPr="00CE6241">
        <w:rPr>
          <w:rFonts w:ascii="標楷體" w:eastAsia="標楷體" w:hAnsi="標楷體" w:hint="eastAsia"/>
          <w:spacing w:val="-6"/>
          <w:sz w:val="28"/>
          <w:szCs w:val="28"/>
        </w:rPr>
        <w:t>方法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探討</w:t>
      </w:r>
    </w:p>
    <w:p w14:paraId="61393427" w14:textId="77777777" w:rsidR="00CA7C86" w:rsidRPr="00CE6241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四)</w:t>
      </w:r>
      <w:r w:rsidR="00CE6241" w:rsidRPr="00CE6241">
        <w:rPr>
          <w:rFonts w:ascii="標楷體" w:eastAsia="標楷體" w:hAnsi="標楷體" w:hint="eastAsia"/>
          <w:spacing w:val="-6"/>
          <w:sz w:val="28"/>
          <w:szCs w:val="28"/>
        </w:rPr>
        <w:t>提出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方法及步驟</w:t>
      </w:r>
    </w:p>
    <w:p w14:paraId="61393428" w14:textId="77777777" w:rsidR="00CA7C86" w:rsidRPr="00CE6241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五)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預期</w:t>
      </w:r>
      <w:r w:rsidR="00CE6241" w:rsidRPr="00CE6241">
        <w:rPr>
          <w:rFonts w:ascii="標楷體" w:eastAsia="標楷體" w:hAnsi="標楷體" w:hint="eastAsia"/>
          <w:spacing w:val="-6"/>
          <w:sz w:val="28"/>
          <w:szCs w:val="28"/>
        </w:rPr>
        <w:t>成果</w:t>
      </w:r>
    </w:p>
    <w:p w14:paraId="61393429" w14:textId="77777777" w:rsidR="00CA7C86" w:rsidRPr="00CE6241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六)參考文獻</w:t>
      </w:r>
    </w:p>
    <w:p w14:paraId="6139342A" w14:textId="77777777" w:rsidR="00CA7C86" w:rsidRPr="00CA7C86" w:rsidRDefault="00CE6241">
      <w:r>
        <w:rPr>
          <w:rFonts w:ascii="標楷體" w:eastAsia="標楷體" w:hAnsi="標楷體" w:hint="eastAsia"/>
        </w:rPr>
        <w:t>（14號標楷體，左右對齊，單行間距）</w:t>
      </w:r>
    </w:p>
    <w:sectPr w:rsidR="00CA7C86" w:rsidRPr="00CA7C8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B08E8" w14:textId="77777777" w:rsidR="00D17A08" w:rsidRDefault="00D17A08" w:rsidP="00D07C31">
      <w:r>
        <w:separator/>
      </w:r>
    </w:p>
  </w:endnote>
  <w:endnote w:type="continuationSeparator" w:id="0">
    <w:p w14:paraId="0CF43ECD" w14:textId="77777777" w:rsidR="00D17A08" w:rsidRDefault="00D17A08" w:rsidP="00D07C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BD044" w14:textId="77777777" w:rsidR="00D17A08" w:rsidRDefault="00D17A08" w:rsidP="00D07C31">
      <w:r>
        <w:separator/>
      </w:r>
    </w:p>
  </w:footnote>
  <w:footnote w:type="continuationSeparator" w:id="0">
    <w:p w14:paraId="493821FF" w14:textId="77777777" w:rsidR="00D17A08" w:rsidRDefault="00D17A08" w:rsidP="00D07C3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rC0MDY1NDUxMjJQ0lEKTi0uzszPAykwrAUAVzA4RCwAAAA="/>
  </w:docVars>
  <w:rsids>
    <w:rsidRoot w:val="00CA7C86"/>
    <w:rsid w:val="00591528"/>
    <w:rsid w:val="005D004B"/>
    <w:rsid w:val="005F3A43"/>
    <w:rsid w:val="00736AF5"/>
    <w:rsid w:val="008E596E"/>
    <w:rsid w:val="00973D98"/>
    <w:rsid w:val="00B272E8"/>
    <w:rsid w:val="00B951CD"/>
    <w:rsid w:val="00C06670"/>
    <w:rsid w:val="00C0776F"/>
    <w:rsid w:val="00C56EC1"/>
    <w:rsid w:val="00C73A90"/>
    <w:rsid w:val="00CA7C86"/>
    <w:rsid w:val="00CE6241"/>
    <w:rsid w:val="00D07C31"/>
    <w:rsid w:val="00D17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1393406"/>
  <w15:docId w15:val="{AA26BB1C-BC48-4B62-BC9B-021E2FF43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7C8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character" w:customStyle="1" w:styleId="markedcontent">
    <w:name w:val="markedcontent"/>
    <w:basedOn w:val="a0"/>
    <w:rsid w:val="00B951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ang</dc:creator>
  <cp:lastModifiedBy>ZhangCheng-Hao</cp:lastModifiedBy>
  <cp:revision>9</cp:revision>
  <dcterms:created xsi:type="dcterms:W3CDTF">2019-02-13T11:06:00Z</dcterms:created>
  <dcterms:modified xsi:type="dcterms:W3CDTF">2022-04-21T10:43:00Z</dcterms:modified>
</cp:coreProperties>
</file>